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48D" w:rsidRPr="00052266" w:rsidRDefault="0010448D" w:rsidP="003B19F9">
      <w:pPr>
        <w:spacing w:after="0" w:line="360" w:lineRule="auto"/>
        <w:jc w:val="center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r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>T.C.</w:t>
      </w:r>
    </w:p>
    <w:p w:rsidR="0010448D" w:rsidRPr="00052266" w:rsidRDefault="0010448D" w:rsidP="003B19F9">
      <w:pPr>
        <w:spacing w:after="0" w:line="360" w:lineRule="auto"/>
        <w:jc w:val="center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r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>EĞİTİM BİLİMLERİ ENSTİTÜSÜ</w:t>
      </w:r>
    </w:p>
    <w:p w:rsidR="0010448D" w:rsidRPr="00052266" w:rsidRDefault="00736C13" w:rsidP="003B19F9">
      <w:pPr>
        <w:spacing w:after="0" w:line="360" w:lineRule="auto"/>
        <w:jc w:val="center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r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>2021-2022</w:t>
      </w:r>
      <w:r w:rsidR="008D328D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</w:t>
      </w:r>
      <w:r w:rsidR="0010448D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EĞİTİM-ÖĞRETİM YILI </w:t>
      </w:r>
      <w:r w:rsidR="000D27FC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>G</w:t>
      </w:r>
      <w:r w:rsidR="000D27FC" w:rsidRPr="00052266">
        <w:rPr>
          <w:rFonts w:ascii="Times New Roman" w:eastAsia="Times New Roman" w:hAnsi="Times New Roman"/>
          <w:b/>
          <w:sz w:val="20"/>
          <w:szCs w:val="18"/>
          <w:lang w:eastAsia="tr-TR"/>
        </w:rPr>
        <w:t>ÜZ</w:t>
      </w:r>
      <w:r w:rsidR="00FE0248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</w:t>
      </w:r>
      <w:r w:rsidR="00E86DAB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>DÖNEM</w:t>
      </w:r>
      <w:r w:rsidR="00785C82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>İ</w:t>
      </w:r>
      <w:r w:rsidR="0010448D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HAFTALIK DERS SAATLERİ PROGRAMI</w:t>
      </w:r>
    </w:p>
    <w:p w:rsidR="0010448D" w:rsidRPr="00052266" w:rsidRDefault="0010448D" w:rsidP="003B19F9">
      <w:pPr>
        <w:spacing w:after="0" w:line="360" w:lineRule="auto"/>
        <w:jc w:val="both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r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       Bölüm Programı: </w:t>
      </w:r>
      <w:r w:rsidR="00FE0248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>YABANCI DİLLER</w:t>
      </w:r>
      <w:r w:rsidR="00B7559D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EĞİTİMİ</w:t>
      </w:r>
      <w:r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ANABİLİM DALI / </w:t>
      </w:r>
      <w:bookmarkStart w:id="0" w:name="_GoBack"/>
      <w:r w:rsidR="00AE1BEC">
        <w:rPr>
          <w:rFonts w:ascii="Times New Roman" w:eastAsia="Times New Roman" w:hAnsi="Times New Roman"/>
          <w:b/>
          <w:sz w:val="18"/>
          <w:szCs w:val="18"/>
          <w:lang w:eastAsia="tr-TR"/>
        </w:rPr>
        <w:t>İNGİLİZ DİL</w:t>
      </w:r>
      <w:r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>İ</w:t>
      </w:r>
      <w:r w:rsidR="00AE1BEC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EĞİTİMİ</w:t>
      </w:r>
      <w:r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 </w:t>
      </w:r>
      <w:r w:rsidR="00B7559D"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 xml:space="preserve">TEZLİ YÜKSEK LİSANS </w:t>
      </w:r>
      <w:r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t>PROGRAMI</w:t>
      </w:r>
    </w:p>
    <w:bookmarkEnd w:id="0"/>
    <w:p w:rsidR="007F468C" w:rsidRPr="00052266" w:rsidRDefault="007F468C" w:rsidP="0010448D">
      <w:pPr>
        <w:spacing w:after="0" w:line="240" w:lineRule="auto"/>
        <w:jc w:val="both"/>
        <w:rPr>
          <w:rFonts w:ascii="Times New Roman" w:eastAsia="Times New Roman" w:hAnsi="Times New Roman"/>
          <w:b/>
          <w:sz w:val="18"/>
          <w:szCs w:val="18"/>
          <w:lang w:eastAsia="tr-TR"/>
        </w:rPr>
      </w:pPr>
    </w:p>
    <w:tbl>
      <w:tblPr>
        <w:tblW w:w="141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0"/>
        <w:gridCol w:w="2694"/>
        <w:gridCol w:w="2530"/>
        <w:gridCol w:w="2573"/>
        <w:gridCol w:w="2531"/>
        <w:gridCol w:w="2740"/>
      </w:tblGrid>
      <w:tr w:rsidR="0010448D" w:rsidRPr="00052266" w:rsidTr="00927728">
        <w:trPr>
          <w:trHeight w:val="416"/>
          <w:jc w:val="center"/>
        </w:trPr>
        <w:tc>
          <w:tcPr>
            <w:tcW w:w="1090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  <w:tl2br w:val="single" w:sz="4" w:space="0" w:color="auto"/>
            </w:tcBorders>
            <w:vAlign w:val="center"/>
          </w:tcPr>
          <w:p w:rsidR="0010448D" w:rsidRPr="00052266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  <w:t>GÜNLER</w:t>
            </w:r>
          </w:p>
          <w:p w:rsidR="0010448D" w:rsidRPr="00052266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  <w:p w:rsidR="0010448D" w:rsidRPr="00052266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  <w:t>SAAT</w:t>
            </w:r>
          </w:p>
        </w:tc>
        <w:tc>
          <w:tcPr>
            <w:tcW w:w="2694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52266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  <w:t>PAZARTESİ</w:t>
            </w:r>
          </w:p>
        </w:tc>
        <w:tc>
          <w:tcPr>
            <w:tcW w:w="2530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52266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  <w:t>SALI</w:t>
            </w:r>
          </w:p>
        </w:tc>
        <w:tc>
          <w:tcPr>
            <w:tcW w:w="2573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52266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2531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52266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2740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:rsidR="0010448D" w:rsidRPr="00052266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b/>
                <w:sz w:val="20"/>
                <w:szCs w:val="20"/>
                <w:lang w:eastAsia="tr-TR"/>
              </w:rPr>
              <w:t>CUMA</w:t>
            </w:r>
          </w:p>
        </w:tc>
      </w:tr>
      <w:tr w:rsidR="0010448D" w:rsidRPr="00052266" w:rsidTr="00927728">
        <w:trPr>
          <w:trHeight w:val="680"/>
          <w:jc w:val="center"/>
        </w:trPr>
        <w:tc>
          <w:tcPr>
            <w:tcW w:w="109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A75163" w:rsidRPr="00052266" w:rsidRDefault="00A75163" w:rsidP="00A751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08:15-08:45</w:t>
            </w:r>
          </w:p>
          <w:p w:rsidR="0010448D" w:rsidRPr="00052266" w:rsidRDefault="0010448D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FE0248" w:rsidRPr="00052266" w:rsidRDefault="00FE0248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A020B6" w:rsidRPr="00052266" w:rsidRDefault="00A020B6" w:rsidP="00A02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(Doç. Dr. Ali KARAKAŞ)</w:t>
            </w:r>
          </w:p>
          <w:p w:rsidR="007B3E15" w:rsidRPr="00052266" w:rsidRDefault="007B3E15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73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BB7838" w:rsidRPr="00052266" w:rsidRDefault="00BB7838" w:rsidP="001D2E5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003C7" w:rsidRPr="00052266" w:rsidRDefault="007D3902" w:rsidP="001D2E5C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7D3902" w:rsidRPr="00052266" w:rsidRDefault="007D3902" w:rsidP="001D2E5C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)</w:t>
            </w:r>
          </w:p>
        </w:tc>
        <w:tc>
          <w:tcPr>
            <w:tcW w:w="2531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36B11" w:rsidRPr="00052266" w:rsidRDefault="00E36B11" w:rsidP="001D2E5C">
            <w:pPr>
              <w:spacing w:after="0"/>
              <w:jc w:val="center"/>
              <w:rPr>
                <w:rFonts w:ascii="Times New Roman" w:eastAsiaTheme="minorHAnsi" w:hAnsi="Times New Roman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sz w:val="20"/>
                <w:szCs w:val="20"/>
              </w:rPr>
              <w:t>Danışmanlık</w:t>
            </w:r>
            <w:r w:rsidR="002972F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- Berrak Nur ÖZDEN)</w:t>
            </w:r>
          </w:p>
          <w:p w:rsidR="00D81B59" w:rsidRPr="00052266" w:rsidRDefault="00D81B59" w:rsidP="001D2E5C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74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916377" w:rsidRPr="00052266" w:rsidRDefault="00916377" w:rsidP="0091637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Danışmanlık                            (Doç. Dr. Ali KARAKAŞ-Kenan BOZKURT)</w:t>
            </w:r>
          </w:p>
          <w:p w:rsidR="005D72EF" w:rsidRPr="00052266" w:rsidRDefault="002972FD" w:rsidP="0091637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anışmanlık </w:t>
            </w:r>
            <w:r w:rsidR="005D72EF" w:rsidRPr="00052266">
              <w:rPr>
                <w:rFonts w:ascii="Times New Roman" w:hAnsi="Times New Roman"/>
                <w:sz w:val="20"/>
                <w:szCs w:val="20"/>
              </w:rPr>
              <w:t>(Prof. Dr. Mustafa ŞEVİK-Zeynep KORKMAZ)</w:t>
            </w:r>
          </w:p>
          <w:p w:rsidR="001D2E5C" w:rsidRPr="00052266" w:rsidRDefault="001D2E5C" w:rsidP="00E22DDB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</w:tr>
      <w:tr w:rsidR="003B19F9" w:rsidRPr="00052266" w:rsidTr="003B19F9">
        <w:trPr>
          <w:trHeight w:val="766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A75163" w:rsidRPr="00052266" w:rsidRDefault="00A75163" w:rsidP="00A751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09:00-09:30</w:t>
            </w:r>
          </w:p>
          <w:p w:rsidR="003B19F9" w:rsidRPr="00052266" w:rsidRDefault="003B19F9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3B19F9" w:rsidRPr="00052266" w:rsidRDefault="003B19F9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A020B6" w:rsidRPr="00052266" w:rsidRDefault="00A020B6" w:rsidP="00A02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(Doç. Dr. Ali KARAKAŞ)</w:t>
            </w:r>
          </w:p>
          <w:p w:rsidR="003B19F9" w:rsidRPr="00052266" w:rsidRDefault="003B19F9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BB7838" w:rsidRPr="00052266" w:rsidRDefault="00BB7838" w:rsidP="001D2E5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3B19F9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)</w:t>
            </w: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1D2E5C" w:rsidRPr="00052266" w:rsidRDefault="00E36B11" w:rsidP="00E36B11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sz w:val="20"/>
                <w:szCs w:val="20"/>
              </w:rPr>
              <w:t>Danışmanlık</w:t>
            </w:r>
            <w:r w:rsidR="002972F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-</w:t>
            </w:r>
            <w:r w:rsidR="005D72EF" w:rsidRPr="00052266">
              <w:rPr>
                <w:rFonts w:ascii="Times New Roman" w:hAnsi="Times New Roman"/>
                <w:sz w:val="20"/>
                <w:szCs w:val="20"/>
              </w:rPr>
              <w:t>Hande AKDEĞİRMEN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>)</w:t>
            </w:r>
          </w:p>
          <w:p w:rsidR="001D2E5C" w:rsidRPr="00052266" w:rsidRDefault="001D2E5C" w:rsidP="001D2E5C">
            <w:pPr>
              <w:spacing w:after="0"/>
              <w:jc w:val="center"/>
              <w:rPr>
                <w:rFonts w:ascii="Times New Roman" w:eastAsiaTheme="minorHAnsi" w:hAnsi="Times New Roman"/>
                <w:sz w:val="20"/>
                <w:szCs w:val="20"/>
              </w:rPr>
            </w:pPr>
          </w:p>
          <w:p w:rsidR="003B19F9" w:rsidRPr="00052266" w:rsidRDefault="003B19F9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740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:rsidR="001D2E5C" w:rsidRDefault="00906D94" w:rsidP="00906D9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sz w:val="20"/>
                <w:szCs w:val="20"/>
              </w:rPr>
              <w:t>Danışmanlık</w:t>
            </w:r>
            <w:r w:rsidR="002972F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-Yeliz ÖZKAN)</w:t>
            </w:r>
          </w:p>
          <w:p w:rsidR="002972FD" w:rsidRDefault="002972FD" w:rsidP="00906D9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5D72EF" w:rsidRPr="00052266" w:rsidRDefault="002972FD" w:rsidP="002972F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anışmanlık </w:t>
            </w:r>
            <w:r w:rsidR="005D72EF" w:rsidRPr="00052266">
              <w:rPr>
                <w:rFonts w:ascii="Times New Roman" w:hAnsi="Times New Roman"/>
                <w:sz w:val="20"/>
                <w:szCs w:val="20"/>
              </w:rPr>
              <w:t>(Prof. Dr. Mustafa ŞEVİK-</w:t>
            </w:r>
            <w:proofErr w:type="spellStart"/>
            <w:r w:rsidR="005D72EF" w:rsidRPr="00052266">
              <w:rPr>
                <w:rFonts w:ascii="Times New Roman" w:hAnsi="Times New Roman"/>
                <w:sz w:val="20"/>
                <w:szCs w:val="20"/>
              </w:rPr>
              <w:t>Mahizer</w:t>
            </w:r>
            <w:proofErr w:type="spellEnd"/>
            <w:r w:rsidR="005D72EF" w:rsidRPr="00052266">
              <w:rPr>
                <w:rFonts w:ascii="Times New Roman" w:hAnsi="Times New Roman"/>
                <w:sz w:val="20"/>
                <w:szCs w:val="20"/>
              </w:rPr>
              <w:t xml:space="preserve"> KARS)</w:t>
            </w:r>
          </w:p>
        </w:tc>
      </w:tr>
      <w:tr w:rsidR="00E22DDB" w:rsidRPr="00052266" w:rsidTr="00E22DDB">
        <w:trPr>
          <w:trHeight w:val="919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A75163" w:rsidRPr="00052266" w:rsidRDefault="00A75163" w:rsidP="00A751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09:45-10:15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  <w:p w:rsidR="00E22DDB" w:rsidRPr="00052266" w:rsidRDefault="00E22DDB" w:rsidP="00E22DDB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E22DDB" w:rsidRPr="00052266" w:rsidRDefault="007D3902" w:rsidP="007D39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)</w:t>
            </w: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İngilizce Öğretiminde Özel Konular (Prof. Dr. Mustafa ŞEVİK)</w:t>
            </w:r>
          </w:p>
        </w:tc>
        <w:tc>
          <w:tcPr>
            <w:tcW w:w="2740" w:type="dxa"/>
            <w:tcBorders>
              <w:left w:val="doub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Dil Öğretmeni Eğitimi            (Doç. Dr. Ali KARAKAŞ)</w:t>
            </w:r>
          </w:p>
        </w:tc>
      </w:tr>
      <w:tr w:rsidR="00E22DDB" w:rsidRPr="00052266" w:rsidTr="008A2B04">
        <w:trPr>
          <w:trHeight w:val="446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A75163" w:rsidRPr="00052266" w:rsidRDefault="00A75163" w:rsidP="00A751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10:30-11:00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22DDB" w:rsidRPr="00052266" w:rsidRDefault="00E22DDB" w:rsidP="00E22DDB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22DDB" w:rsidRPr="00052266" w:rsidRDefault="00E22DDB" w:rsidP="00E22DDB">
            <w:pPr>
              <w:spacing w:after="0"/>
              <w:rPr>
                <w:rFonts w:ascii="Times New Roman" w:eastAsiaTheme="minorHAnsi" w:hAnsi="Times New Roman"/>
                <w:sz w:val="20"/>
                <w:szCs w:val="20"/>
              </w:rPr>
            </w:pP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E22DDB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)</w:t>
            </w:r>
          </w:p>
        </w:tc>
        <w:tc>
          <w:tcPr>
            <w:tcW w:w="2531" w:type="dxa"/>
            <w:tcBorders>
              <w:left w:val="doub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İngilizce Öğretiminde Özel Konular (Prof. Dr. Mustafa ŞEVİK)</w:t>
            </w:r>
          </w:p>
        </w:tc>
        <w:tc>
          <w:tcPr>
            <w:tcW w:w="2740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jc w:val="center"/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Dil Öğretmeni Eğitimi            (Doç. Dr. Ali KARAKAŞ)</w:t>
            </w:r>
          </w:p>
          <w:p w:rsidR="00E22DDB" w:rsidRPr="00052266" w:rsidRDefault="00E22DDB" w:rsidP="00E22DD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22DDB" w:rsidRPr="00052266" w:rsidTr="005E1FFE">
        <w:trPr>
          <w:trHeight w:val="828"/>
          <w:jc w:val="center"/>
        </w:trPr>
        <w:tc>
          <w:tcPr>
            <w:tcW w:w="109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A75163" w:rsidRPr="00052266" w:rsidRDefault="00A75163" w:rsidP="00A751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11:15-11:45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(Doç. Dr. Ali KARAKAŞ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7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E22DDB" w:rsidRPr="00052266" w:rsidRDefault="007D3902" w:rsidP="007D39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)</w:t>
            </w:r>
          </w:p>
          <w:p w:rsidR="00E22DDB" w:rsidRPr="00052266" w:rsidRDefault="00E22DDB" w:rsidP="00E22DDB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1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İngilizce Öğretiminde Özel Konular (Prof. Dr. Mustafa ŞEVİK)</w:t>
            </w:r>
          </w:p>
        </w:tc>
        <w:tc>
          <w:tcPr>
            <w:tcW w:w="274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Dil Öğretmeni Eğitimi            (Doç. Dr. Ali KARAKAŞ)</w:t>
            </w:r>
          </w:p>
        </w:tc>
      </w:tr>
      <w:tr w:rsidR="007F468C" w:rsidRPr="00052266" w:rsidTr="007F468C">
        <w:trPr>
          <w:trHeight w:val="123"/>
          <w:jc w:val="center"/>
        </w:trPr>
        <w:tc>
          <w:tcPr>
            <w:tcW w:w="109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52266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52266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52266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7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52266" w:rsidRDefault="007F468C" w:rsidP="001D2E5C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1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52266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74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F468C" w:rsidRPr="00052266" w:rsidRDefault="007F468C" w:rsidP="001D2E5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</w:tr>
      <w:tr w:rsidR="00E22DDB" w:rsidRPr="00052266" w:rsidTr="00E22DDB">
        <w:trPr>
          <w:trHeight w:val="1151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A75163" w:rsidRPr="00052266" w:rsidRDefault="00A75163" w:rsidP="00A751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lastRenderedPageBreak/>
              <w:t>13:00-13:30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(Doç. Dr. Ali KARAKAŞ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E22DDB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)</w:t>
            </w: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jc w:val="center"/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</w:pPr>
          </w:p>
          <w:p w:rsidR="00E22DDB" w:rsidRPr="00052266" w:rsidRDefault="00E22DDB" w:rsidP="00E22DDB">
            <w:pPr>
              <w:jc w:val="center"/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İkinci Dil Edinimi                  (Prof. Dr. Mehmet ÖZCAN)</w:t>
            </w:r>
          </w:p>
          <w:p w:rsidR="008944F2" w:rsidRPr="00052266" w:rsidRDefault="008944F2" w:rsidP="00E36B11">
            <w:pPr>
              <w:spacing w:after="0"/>
              <w:jc w:val="center"/>
              <w:rPr>
                <w:rFonts w:ascii="Times New Roman" w:eastAsiaTheme="minorHAnsi" w:hAnsi="Times New Roman"/>
                <w:sz w:val="20"/>
                <w:szCs w:val="20"/>
              </w:rPr>
            </w:pPr>
          </w:p>
          <w:p w:rsidR="00E36B11" w:rsidRPr="00052266" w:rsidRDefault="00E36B11" w:rsidP="00E36B11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sz w:val="20"/>
                <w:szCs w:val="20"/>
              </w:rPr>
              <w:t>Danışmanlık</w:t>
            </w:r>
            <w:r w:rsidR="002972F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-Rıdvan YANILMAZ)</w:t>
            </w:r>
          </w:p>
          <w:p w:rsidR="00E36B11" w:rsidRPr="00052266" w:rsidRDefault="00E36B11" w:rsidP="00E22DDB">
            <w:pPr>
              <w:jc w:val="center"/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</w:pPr>
          </w:p>
          <w:p w:rsidR="00E22DDB" w:rsidRPr="00052266" w:rsidRDefault="00E22DDB" w:rsidP="00E22DD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40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:rsidR="00E22DDB" w:rsidRPr="00052266" w:rsidRDefault="00E22DDB" w:rsidP="00C9508F">
            <w:pPr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Araştırma Yöntemleri I</w:t>
            </w:r>
            <w:r w:rsidR="00C9508F" w:rsidRPr="00052266">
              <w:rPr>
                <w:rFonts w:ascii="Times New Roman" w:hAnsi="Times New Roman"/>
                <w:sz w:val="20"/>
                <w:szCs w:val="20"/>
              </w:rPr>
              <w:t xml:space="preserve">     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C9508F" w:rsidRPr="00052266" w:rsidRDefault="00C9508F" w:rsidP="00C9508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Danışmanlık                            (Doç. Dr. Ali KARAKAŞ-Nagehan DEMİRDAĞ)</w:t>
            </w:r>
          </w:p>
        </w:tc>
      </w:tr>
      <w:tr w:rsidR="00E22DDB" w:rsidRPr="00052266" w:rsidTr="002057FB">
        <w:trPr>
          <w:trHeight w:val="734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  <w:p w:rsidR="00A75163" w:rsidRPr="00052266" w:rsidRDefault="00A75163" w:rsidP="00A751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13:45-14:15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0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(Doç. Dr. Ali KARAKAŞ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E22DDB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)</w:t>
            </w:r>
          </w:p>
        </w:tc>
        <w:tc>
          <w:tcPr>
            <w:tcW w:w="2531" w:type="dxa"/>
            <w:tcBorders>
              <w:left w:val="doub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jc w:val="center"/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İkinci Dil Edinimi                   (Prof. Dr. Mehmet ÖZCAN)</w:t>
            </w:r>
          </w:p>
          <w:p w:rsidR="008944F2" w:rsidRPr="00052266" w:rsidRDefault="008944F2" w:rsidP="002972FD">
            <w:pPr>
              <w:spacing w:after="0"/>
              <w:jc w:val="center"/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sz w:val="20"/>
                <w:szCs w:val="20"/>
              </w:rPr>
              <w:t>Danışmanlık</w:t>
            </w:r>
            <w:r w:rsidR="002972F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-Sefa Soner BAYRAKTAR)</w:t>
            </w:r>
          </w:p>
          <w:p w:rsidR="00E22DDB" w:rsidRPr="00052266" w:rsidRDefault="00E22DDB" w:rsidP="00E22DD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40" w:type="dxa"/>
            <w:tcBorders>
              <w:left w:val="double" w:sz="4" w:space="0" w:color="auto"/>
              <w:right w:val="double" w:sz="4" w:space="0" w:color="auto"/>
            </w:tcBorders>
          </w:tcPr>
          <w:p w:rsidR="00E22DDB" w:rsidRPr="00052266" w:rsidRDefault="00C9508F" w:rsidP="00C9508F">
            <w:pPr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 xml:space="preserve">Araştırma Yöntemleri I     </w:t>
            </w:r>
            <w:r w:rsidR="00E22DDB"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C9508F" w:rsidRPr="00052266" w:rsidRDefault="00C9508F" w:rsidP="00C9508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Danışmanlık                            (Doç. Dr. Ali KARAKAŞ-Sibel KATIRCI)</w:t>
            </w:r>
          </w:p>
          <w:p w:rsidR="00C9508F" w:rsidRPr="00052266" w:rsidRDefault="00C9508F" w:rsidP="00C9508F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22DDB" w:rsidRPr="00052266" w:rsidTr="00B34393">
        <w:trPr>
          <w:trHeight w:val="410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  <w:p w:rsidR="00A75163" w:rsidRPr="00052266" w:rsidRDefault="00A75163" w:rsidP="00A751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14:30-15:00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(Doç. Dr. Ali KARAKAŞ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D3902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E22DDB" w:rsidRPr="00052266" w:rsidRDefault="007D3902" w:rsidP="007D3902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ustafa ŞEVİK)</w:t>
            </w:r>
          </w:p>
        </w:tc>
        <w:tc>
          <w:tcPr>
            <w:tcW w:w="2531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jc w:val="center"/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İkinci Dil Edinimi                   (Prof. Dr. Mehmet ÖZCAN)</w:t>
            </w:r>
          </w:p>
          <w:p w:rsidR="00E22DDB" w:rsidRPr="00052266" w:rsidRDefault="002972FD" w:rsidP="002972F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anışmanlık </w:t>
            </w:r>
            <w:r w:rsidR="005D72EF" w:rsidRPr="00052266">
              <w:rPr>
                <w:rFonts w:ascii="Times New Roman" w:hAnsi="Times New Roman"/>
                <w:sz w:val="20"/>
                <w:szCs w:val="20"/>
              </w:rPr>
              <w:t>(Prof. Dr. Mustafa ŞEVİK-Hacer DEMİR)</w:t>
            </w:r>
          </w:p>
        </w:tc>
        <w:tc>
          <w:tcPr>
            <w:tcW w:w="2740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22DDB" w:rsidRPr="00052266" w:rsidRDefault="00E22DDB" w:rsidP="00C9508F">
            <w:pPr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Araştırma Yöntemleri I(Prof. Dr. Mehmet ÖZCAN)</w:t>
            </w:r>
          </w:p>
          <w:p w:rsidR="00C9508F" w:rsidRPr="00052266" w:rsidRDefault="00C9508F" w:rsidP="00C9508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Danışmanlık</w:t>
            </w:r>
            <w:r w:rsidR="002972FD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 xml:space="preserve">                           (Doç. Dr. Ali KARAKAŞ-Selman KARAKUŞ)</w:t>
            </w:r>
          </w:p>
          <w:p w:rsidR="00C9508F" w:rsidRPr="00052266" w:rsidRDefault="00C9508F" w:rsidP="00C9508F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22DDB" w:rsidRPr="00052266" w:rsidTr="00A75163">
        <w:trPr>
          <w:trHeight w:val="410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A75163" w:rsidRPr="00052266" w:rsidRDefault="00A75163" w:rsidP="00A75163">
            <w:pPr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052266">
              <w:rPr>
                <w:color w:val="000000"/>
              </w:rPr>
              <w:t>15:15-15:45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22DDB" w:rsidRPr="00052266" w:rsidRDefault="00E36B11" w:rsidP="002972FD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sz w:val="20"/>
                <w:szCs w:val="20"/>
              </w:rPr>
              <w:t>Danışmanlık</w:t>
            </w:r>
            <w:r w:rsidR="002972F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- Kadir BAL)</w:t>
            </w:r>
          </w:p>
        </w:tc>
        <w:tc>
          <w:tcPr>
            <w:tcW w:w="253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22DDB" w:rsidRPr="00052266" w:rsidRDefault="00E22DDB" w:rsidP="00E22DDB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Uzmanlık Alan Dersi </w:t>
            </w: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(Doç. Dr. Ali KARAKAŞ)</w:t>
            </w:r>
          </w:p>
          <w:p w:rsidR="00E22DDB" w:rsidRPr="00052266" w:rsidRDefault="00E22DDB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22DDB" w:rsidRPr="00052266" w:rsidRDefault="00E22DDB" w:rsidP="00E22DDB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C059A4" w:rsidRPr="00052266" w:rsidRDefault="00C059A4" w:rsidP="00C059A4">
            <w:pPr>
              <w:spacing w:after="0"/>
              <w:jc w:val="center"/>
              <w:rPr>
                <w:rFonts w:ascii="Times New Roman" w:eastAsiaTheme="minorHAnsi" w:hAnsi="Times New Roman"/>
                <w:sz w:val="20"/>
                <w:szCs w:val="20"/>
              </w:rPr>
            </w:pPr>
            <w:r w:rsidRPr="00052266">
              <w:rPr>
                <w:rFonts w:ascii="Times New Roman" w:eastAsiaTheme="minorHAnsi" w:hAnsi="Times New Roman"/>
                <w:sz w:val="20"/>
                <w:szCs w:val="20"/>
              </w:rPr>
              <w:t>Danışmanlık</w:t>
            </w:r>
          </w:p>
          <w:p w:rsidR="00E22DDB" w:rsidRPr="00052266" w:rsidRDefault="00C059A4" w:rsidP="00C059A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(Prof. Dr. Mehmet ÖZCAN-Fatima HADDAD)</w:t>
            </w:r>
          </w:p>
          <w:p w:rsidR="002972FD" w:rsidRDefault="002972FD" w:rsidP="00C059A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5D72EF" w:rsidRPr="00052266" w:rsidRDefault="002972FD" w:rsidP="002972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anışmanlık </w:t>
            </w:r>
            <w:r w:rsidR="005D72EF" w:rsidRPr="00052266">
              <w:rPr>
                <w:rFonts w:ascii="Times New Roman" w:hAnsi="Times New Roman"/>
                <w:sz w:val="20"/>
                <w:szCs w:val="20"/>
              </w:rPr>
              <w:t>(Prof. Dr. Mustafa ŞEVİK-Giray KUBLAY)</w:t>
            </w:r>
          </w:p>
        </w:tc>
        <w:tc>
          <w:tcPr>
            <w:tcW w:w="274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C9508F" w:rsidRPr="00052266" w:rsidRDefault="00C9508F" w:rsidP="00C9508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Danışmanlık                            (Doç. Dr. Ali KARAKAŞ-Fatih Mehmet Yİ</w:t>
            </w:r>
            <w:r w:rsidRPr="00052266">
              <w:rPr>
                <w:rFonts w:ascii="Times New Roman" w:hAnsi="Times New Roman"/>
                <w:sz w:val="18"/>
                <w:szCs w:val="20"/>
              </w:rPr>
              <w:t>ĞİT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>)</w:t>
            </w:r>
          </w:p>
          <w:p w:rsidR="00E22DDB" w:rsidRPr="00052266" w:rsidRDefault="00E22DDB" w:rsidP="00E22D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75163" w:rsidRPr="00052266" w:rsidTr="00257D07">
        <w:trPr>
          <w:trHeight w:val="410"/>
          <w:jc w:val="center"/>
        </w:trPr>
        <w:tc>
          <w:tcPr>
            <w:tcW w:w="10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A75163" w:rsidRPr="00052266" w:rsidRDefault="00A75163" w:rsidP="00A75163">
            <w:pPr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052266">
              <w:rPr>
                <w:color w:val="000000"/>
              </w:rPr>
              <w:t>16:00-</w:t>
            </w:r>
            <w:r w:rsidRPr="00052266">
              <w:rPr>
                <w:color w:val="000000"/>
              </w:rPr>
              <w:lastRenderedPageBreak/>
              <w:t>16:30</w:t>
            </w:r>
          </w:p>
        </w:tc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A75163" w:rsidRPr="00052266" w:rsidRDefault="00E36B11" w:rsidP="002972FD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sz w:val="20"/>
                <w:szCs w:val="20"/>
              </w:rPr>
              <w:lastRenderedPageBreak/>
              <w:t>Danışmanlık</w:t>
            </w:r>
            <w:r w:rsidR="002972F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t xml:space="preserve">(Prof. Dr. Mehmet ÖZCAN-Şerife </w:t>
            </w:r>
            <w:r w:rsidRPr="00052266">
              <w:rPr>
                <w:rFonts w:ascii="Times New Roman" w:hAnsi="Times New Roman"/>
                <w:sz w:val="20"/>
                <w:szCs w:val="20"/>
              </w:rPr>
              <w:lastRenderedPageBreak/>
              <w:t>ÇARKI)</w:t>
            </w:r>
          </w:p>
        </w:tc>
        <w:tc>
          <w:tcPr>
            <w:tcW w:w="2530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lastRenderedPageBreak/>
              <w:t xml:space="preserve">Uzmanlık Alan Dersi </w:t>
            </w:r>
          </w:p>
          <w:p w:rsidR="00A75163" w:rsidRPr="00052266" w:rsidRDefault="00A75163" w:rsidP="00A75163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052266">
              <w:rPr>
                <w:rFonts w:ascii="Times New Roman" w:eastAsiaTheme="minorHAnsi" w:hAnsi="Times New Roman"/>
                <w:color w:val="000000"/>
                <w:sz w:val="20"/>
                <w:szCs w:val="20"/>
              </w:rPr>
              <w:t>(Doç. Dr. Ali KARAKAŞ)</w:t>
            </w:r>
          </w:p>
          <w:p w:rsidR="00A75163" w:rsidRPr="00052266" w:rsidRDefault="00A75163" w:rsidP="00E22DDB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A75163" w:rsidRPr="00052266" w:rsidRDefault="00A75163" w:rsidP="00E22DDB">
            <w:pPr>
              <w:spacing w:after="0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2972FD" w:rsidRDefault="002972FD" w:rsidP="00E22DD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A75163" w:rsidRDefault="002972FD" w:rsidP="00E22DD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anışmanlık </w:t>
            </w:r>
            <w:r w:rsidR="005D72EF" w:rsidRPr="00052266">
              <w:rPr>
                <w:rFonts w:ascii="Times New Roman" w:hAnsi="Times New Roman"/>
                <w:sz w:val="20"/>
                <w:szCs w:val="20"/>
              </w:rPr>
              <w:t xml:space="preserve">(Prof. Dr. Mustafa ŞEVİK-Atilla </w:t>
            </w:r>
            <w:r w:rsidR="005D72EF" w:rsidRPr="00052266">
              <w:rPr>
                <w:rFonts w:ascii="Times New Roman" w:hAnsi="Times New Roman"/>
                <w:sz w:val="20"/>
                <w:szCs w:val="20"/>
              </w:rPr>
              <w:lastRenderedPageBreak/>
              <w:t>GÜRCAN)</w:t>
            </w:r>
          </w:p>
          <w:p w:rsidR="00274A12" w:rsidRDefault="00274A12" w:rsidP="00E22DD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274A12" w:rsidRPr="00274A12" w:rsidRDefault="00274A12" w:rsidP="00E22D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20"/>
                <w:lang w:eastAsia="tr-TR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Danışmanlık                            (Doç. Dr. Ali KARAKAŞ-</w:t>
            </w:r>
            <w:r>
              <w:rPr>
                <w:rFonts w:ascii="Times New Roman" w:hAnsi="Times New Roman"/>
                <w:sz w:val="20"/>
                <w:szCs w:val="20"/>
              </w:rPr>
              <w:t>Cemal G</w:t>
            </w:r>
            <w:r>
              <w:rPr>
                <w:rFonts w:ascii="Times New Roman" w:hAnsi="Times New Roman"/>
                <w:szCs w:val="20"/>
              </w:rPr>
              <w:t>ÜNEŞ)</w:t>
            </w:r>
          </w:p>
        </w:tc>
        <w:tc>
          <w:tcPr>
            <w:tcW w:w="274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EA587F" w:rsidRDefault="002972FD" w:rsidP="00C9508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Danışmanlık </w:t>
            </w:r>
            <w:r w:rsidR="00EA587F" w:rsidRPr="00052266">
              <w:rPr>
                <w:rFonts w:ascii="Times New Roman" w:hAnsi="Times New Roman"/>
                <w:sz w:val="20"/>
                <w:szCs w:val="20"/>
              </w:rPr>
              <w:t>(Prof. Dr. Mustafa ŞEVİK-</w:t>
            </w:r>
            <w:proofErr w:type="spellStart"/>
            <w:r w:rsidR="00EA587F">
              <w:rPr>
                <w:rFonts w:ascii="Times New Roman" w:hAnsi="Times New Roman"/>
                <w:sz w:val="20"/>
                <w:szCs w:val="20"/>
              </w:rPr>
              <w:t>Keziban</w:t>
            </w:r>
            <w:proofErr w:type="spellEnd"/>
            <w:r w:rsidR="00EA587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EA587F">
              <w:rPr>
                <w:rFonts w:ascii="Times New Roman" w:hAnsi="Times New Roman"/>
                <w:sz w:val="20"/>
                <w:szCs w:val="20"/>
              </w:rPr>
              <w:lastRenderedPageBreak/>
              <w:t>UYANIK)</w:t>
            </w:r>
          </w:p>
          <w:p w:rsidR="00C9508F" w:rsidRDefault="00C9508F" w:rsidP="00C9508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Danışmanlık                            (Doç. Dr. Ali KARAKAŞ-Yasemin ÇAKICI)</w:t>
            </w:r>
          </w:p>
          <w:p w:rsidR="00EA587F" w:rsidRPr="00052266" w:rsidRDefault="006A465F" w:rsidP="00C9508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266">
              <w:rPr>
                <w:rFonts w:ascii="Times New Roman" w:hAnsi="Times New Roman"/>
                <w:sz w:val="20"/>
                <w:szCs w:val="20"/>
              </w:rPr>
              <w:t>Danışmanlık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EA587F" w:rsidRPr="00052266">
              <w:rPr>
                <w:rFonts w:ascii="Times New Roman" w:hAnsi="Times New Roman"/>
                <w:sz w:val="20"/>
                <w:szCs w:val="20"/>
              </w:rPr>
              <w:t>(Prof. Dr. Mustafa ŞEVİK-</w:t>
            </w:r>
            <w:r w:rsidR="00EA587F">
              <w:rPr>
                <w:rFonts w:ascii="Times New Roman" w:hAnsi="Times New Roman"/>
                <w:sz w:val="20"/>
                <w:szCs w:val="20"/>
              </w:rPr>
              <w:t>Aslıhan DUMAN)</w:t>
            </w:r>
          </w:p>
          <w:p w:rsidR="00A75163" w:rsidRPr="00052266" w:rsidRDefault="00A75163" w:rsidP="00E22D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10448D" w:rsidRPr="00052266" w:rsidRDefault="0010448D" w:rsidP="0010448D">
      <w:pPr>
        <w:spacing w:after="0" w:line="240" w:lineRule="auto"/>
        <w:ind w:left="-851"/>
        <w:rPr>
          <w:rFonts w:ascii="Times New Roman" w:eastAsia="Times New Roman" w:hAnsi="Times New Roman"/>
          <w:b/>
          <w:sz w:val="18"/>
          <w:szCs w:val="18"/>
          <w:lang w:eastAsia="tr-TR"/>
        </w:rPr>
      </w:pPr>
      <w:r w:rsidRPr="00052266">
        <w:rPr>
          <w:rFonts w:ascii="Times New Roman" w:eastAsia="Times New Roman" w:hAnsi="Times New Roman"/>
          <w:b/>
          <w:sz w:val="18"/>
          <w:szCs w:val="18"/>
          <w:lang w:eastAsia="tr-TR"/>
        </w:rPr>
        <w:lastRenderedPageBreak/>
        <w:t xml:space="preserve">                 </w:t>
      </w:r>
    </w:p>
    <w:p w:rsidR="0010448D" w:rsidRPr="00052266" w:rsidRDefault="0010448D" w:rsidP="0010448D">
      <w:pPr>
        <w:spacing w:after="0" w:line="240" w:lineRule="auto"/>
        <w:ind w:left="-851"/>
        <w:rPr>
          <w:rFonts w:ascii="Times New Roman" w:eastAsia="Times New Roman" w:hAnsi="Times New Roman"/>
          <w:b/>
          <w:sz w:val="18"/>
          <w:szCs w:val="18"/>
          <w:lang w:eastAsia="tr-TR"/>
        </w:rPr>
      </w:pPr>
    </w:p>
    <w:p w:rsidR="0010448D" w:rsidRPr="00052266" w:rsidRDefault="0010448D" w:rsidP="00A1300D">
      <w:pPr>
        <w:spacing w:after="0" w:line="240" w:lineRule="auto"/>
        <w:jc w:val="right"/>
        <w:rPr>
          <w:rFonts w:ascii="Times New Roman" w:eastAsia="Times New Roman" w:hAnsi="Times New Roman"/>
          <w:lang w:eastAsia="tr-TR"/>
        </w:rPr>
      </w:pPr>
      <w:r w:rsidRPr="00052266">
        <w:rPr>
          <w:rFonts w:ascii="Times New Roman" w:eastAsia="Times New Roman" w:hAnsi="Times New Roman"/>
          <w:lang w:eastAsia="tr-TR"/>
        </w:rPr>
        <w:t xml:space="preserve">          </w:t>
      </w:r>
      <w:r w:rsidRPr="00052266">
        <w:rPr>
          <w:rFonts w:ascii="Times New Roman" w:eastAsia="Times New Roman" w:hAnsi="Times New Roman"/>
          <w:lang w:eastAsia="tr-TR"/>
        </w:rPr>
        <w:tab/>
      </w:r>
      <w:r w:rsidRPr="00052266">
        <w:rPr>
          <w:rFonts w:ascii="Times New Roman" w:eastAsia="Times New Roman" w:hAnsi="Times New Roman"/>
          <w:lang w:eastAsia="tr-TR"/>
        </w:rPr>
        <w:tab/>
      </w:r>
      <w:r w:rsidR="000D27FC" w:rsidRPr="00052266">
        <w:rPr>
          <w:rFonts w:ascii="Times New Roman" w:eastAsia="Times New Roman" w:hAnsi="Times New Roman"/>
          <w:lang w:eastAsia="tr-TR"/>
        </w:rPr>
        <w:t>Doç.</w:t>
      </w:r>
      <w:r w:rsidR="00A57A85" w:rsidRPr="00052266">
        <w:rPr>
          <w:rFonts w:ascii="Times New Roman" w:eastAsia="Times New Roman" w:hAnsi="Times New Roman"/>
          <w:lang w:eastAsia="tr-TR"/>
        </w:rPr>
        <w:t xml:space="preserve"> </w:t>
      </w:r>
      <w:r w:rsidR="000D27FC" w:rsidRPr="00052266">
        <w:rPr>
          <w:rFonts w:ascii="Times New Roman" w:eastAsia="Times New Roman" w:hAnsi="Times New Roman"/>
          <w:lang w:eastAsia="tr-TR"/>
        </w:rPr>
        <w:t>Dr. Ali KARAKAŞ</w:t>
      </w:r>
    </w:p>
    <w:p w:rsidR="00A1300D" w:rsidRPr="007F468C" w:rsidRDefault="007F468C" w:rsidP="00A1300D">
      <w:pPr>
        <w:spacing w:after="0" w:line="240" w:lineRule="auto"/>
        <w:jc w:val="right"/>
        <w:rPr>
          <w:rFonts w:ascii="Times New Roman" w:hAnsi="Times New Roman"/>
        </w:rPr>
      </w:pPr>
      <w:r w:rsidRPr="00052266">
        <w:rPr>
          <w:rFonts w:ascii="Times New Roman" w:hAnsi="Times New Roman"/>
        </w:rPr>
        <w:t xml:space="preserve">    </w:t>
      </w:r>
      <w:r w:rsidR="00C94D76" w:rsidRPr="00052266">
        <w:rPr>
          <w:rFonts w:ascii="Times New Roman" w:hAnsi="Times New Roman"/>
        </w:rPr>
        <w:t>Anabilim Dalı Başkanı</w:t>
      </w:r>
    </w:p>
    <w:p w:rsidR="000229A2" w:rsidRPr="007F468C" w:rsidRDefault="000229A2">
      <w:pPr>
        <w:rPr>
          <w:rFonts w:ascii="Times New Roman" w:hAnsi="Times New Roman"/>
        </w:rPr>
      </w:pPr>
    </w:p>
    <w:p w:rsidR="000229A2" w:rsidRPr="007F468C" w:rsidRDefault="000229A2" w:rsidP="000229A2">
      <w:pPr>
        <w:tabs>
          <w:tab w:val="left" w:pos="8715"/>
        </w:tabs>
        <w:rPr>
          <w:rFonts w:ascii="Times New Roman" w:hAnsi="Times New Roman"/>
        </w:rPr>
      </w:pPr>
      <w:r w:rsidRPr="007F468C">
        <w:rPr>
          <w:rFonts w:ascii="Times New Roman" w:hAnsi="Times New Roman"/>
        </w:rPr>
        <w:tab/>
        <w:t xml:space="preserve">                                  </w:t>
      </w:r>
    </w:p>
    <w:sectPr w:rsidR="000229A2" w:rsidRPr="007F468C" w:rsidSect="003B19F9">
      <w:headerReference w:type="default" r:id="rId6"/>
      <w:footerReference w:type="even" r:id="rId7"/>
      <w:footerReference w:type="default" r:id="rId8"/>
      <w:pgSz w:w="16838" w:h="11906" w:orient="landscape"/>
      <w:pgMar w:top="993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74C" w:rsidRDefault="008A174C" w:rsidP="00785C82">
      <w:pPr>
        <w:spacing w:after="0" w:line="240" w:lineRule="auto"/>
      </w:pPr>
      <w:r>
        <w:separator/>
      </w:r>
    </w:p>
  </w:endnote>
  <w:endnote w:type="continuationSeparator" w:id="0">
    <w:p w:rsidR="008A174C" w:rsidRDefault="008A174C" w:rsidP="00785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00D" w:rsidRDefault="00A1300D" w:rsidP="00A1300D">
    <w:pPr>
      <w:pStyle w:val="AltBilgi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00D" w:rsidRDefault="00A1300D" w:rsidP="00A1300D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74C" w:rsidRDefault="008A174C" w:rsidP="00785C82">
      <w:pPr>
        <w:spacing w:after="0" w:line="240" w:lineRule="auto"/>
      </w:pPr>
      <w:r>
        <w:separator/>
      </w:r>
    </w:p>
  </w:footnote>
  <w:footnote w:type="continuationSeparator" w:id="0">
    <w:p w:rsidR="008A174C" w:rsidRDefault="008A174C" w:rsidP="00785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00D" w:rsidRDefault="00A1300D" w:rsidP="00A1300D">
    <w:pPr>
      <w:pStyle w:val="stBilgi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zY2sLAwsDAxMzJS0lEKTi0uzszPAykwNKoFAFALbWItAAAA"/>
  </w:docVars>
  <w:rsids>
    <w:rsidRoot w:val="003A17C1"/>
    <w:rsid w:val="000229A2"/>
    <w:rsid w:val="00052266"/>
    <w:rsid w:val="000542F4"/>
    <w:rsid w:val="0007042A"/>
    <w:rsid w:val="000C0C0C"/>
    <w:rsid w:val="000D1F6D"/>
    <w:rsid w:val="000D27FC"/>
    <w:rsid w:val="000F1643"/>
    <w:rsid w:val="000F34C8"/>
    <w:rsid w:val="0010448D"/>
    <w:rsid w:val="00176142"/>
    <w:rsid w:val="0019655F"/>
    <w:rsid w:val="00196E88"/>
    <w:rsid w:val="001A37D1"/>
    <w:rsid w:val="001D2E5C"/>
    <w:rsid w:val="00267B6F"/>
    <w:rsid w:val="00274A12"/>
    <w:rsid w:val="002972FD"/>
    <w:rsid w:val="002C32CB"/>
    <w:rsid w:val="002C379C"/>
    <w:rsid w:val="002C3B11"/>
    <w:rsid w:val="002E2595"/>
    <w:rsid w:val="002F6D73"/>
    <w:rsid w:val="00310B00"/>
    <w:rsid w:val="00321214"/>
    <w:rsid w:val="003502FB"/>
    <w:rsid w:val="00357562"/>
    <w:rsid w:val="0037327D"/>
    <w:rsid w:val="00374F71"/>
    <w:rsid w:val="00387230"/>
    <w:rsid w:val="003A17C1"/>
    <w:rsid w:val="003A6D43"/>
    <w:rsid w:val="003B19F9"/>
    <w:rsid w:val="003B33F2"/>
    <w:rsid w:val="003B3615"/>
    <w:rsid w:val="003C13B4"/>
    <w:rsid w:val="003C3AA6"/>
    <w:rsid w:val="003D4340"/>
    <w:rsid w:val="003D4EB5"/>
    <w:rsid w:val="003D6AFB"/>
    <w:rsid w:val="003F0878"/>
    <w:rsid w:val="00424E44"/>
    <w:rsid w:val="0045473F"/>
    <w:rsid w:val="0048377B"/>
    <w:rsid w:val="00483D27"/>
    <w:rsid w:val="00493601"/>
    <w:rsid w:val="004A6F4B"/>
    <w:rsid w:val="004C19F9"/>
    <w:rsid w:val="004C6B6B"/>
    <w:rsid w:val="004D68AB"/>
    <w:rsid w:val="004F0496"/>
    <w:rsid w:val="00501319"/>
    <w:rsid w:val="0051585F"/>
    <w:rsid w:val="00517635"/>
    <w:rsid w:val="00527690"/>
    <w:rsid w:val="00541168"/>
    <w:rsid w:val="00542899"/>
    <w:rsid w:val="0054382F"/>
    <w:rsid w:val="00572BA3"/>
    <w:rsid w:val="005B096F"/>
    <w:rsid w:val="005B5CAA"/>
    <w:rsid w:val="005D72EF"/>
    <w:rsid w:val="005E29F5"/>
    <w:rsid w:val="005F65D8"/>
    <w:rsid w:val="00603221"/>
    <w:rsid w:val="00626308"/>
    <w:rsid w:val="0063737E"/>
    <w:rsid w:val="00677525"/>
    <w:rsid w:val="006A11E6"/>
    <w:rsid w:val="006A465F"/>
    <w:rsid w:val="007003C7"/>
    <w:rsid w:val="00734591"/>
    <w:rsid w:val="00736C13"/>
    <w:rsid w:val="00756640"/>
    <w:rsid w:val="00785C82"/>
    <w:rsid w:val="007A7F24"/>
    <w:rsid w:val="007B3E15"/>
    <w:rsid w:val="007D3902"/>
    <w:rsid w:val="007F25BC"/>
    <w:rsid w:val="007F468C"/>
    <w:rsid w:val="008072A8"/>
    <w:rsid w:val="00815FA1"/>
    <w:rsid w:val="008237D6"/>
    <w:rsid w:val="008271B1"/>
    <w:rsid w:val="0086377A"/>
    <w:rsid w:val="0087104E"/>
    <w:rsid w:val="00884637"/>
    <w:rsid w:val="008944F2"/>
    <w:rsid w:val="008A174C"/>
    <w:rsid w:val="008A77C2"/>
    <w:rsid w:val="008B42C5"/>
    <w:rsid w:val="008D328D"/>
    <w:rsid w:val="008F76BA"/>
    <w:rsid w:val="009048E5"/>
    <w:rsid w:val="00906D94"/>
    <w:rsid w:val="00915490"/>
    <w:rsid w:val="00916377"/>
    <w:rsid w:val="00927728"/>
    <w:rsid w:val="009559CA"/>
    <w:rsid w:val="00991CFA"/>
    <w:rsid w:val="009B3816"/>
    <w:rsid w:val="009E0E5D"/>
    <w:rsid w:val="009E5785"/>
    <w:rsid w:val="00A020B6"/>
    <w:rsid w:val="00A1300D"/>
    <w:rsid w:val="00A5339B"/>
    <w:rsid w:val="00A57A85"/>
    <w:rsid w:val="00A668CC"/>
    <w:rsid w:val="00A75163"/>
    <w:rsid w:val="00A830B1"/>
    <w:rsid w:val="00AC08CC"/>
    <w:rsid w:val="00AE1BEC"/>
    <w:rsid w:val="00AF21B2"/>
    <w:rsid w:val="00B1600C"/>
    <w:rsid w:val="00B54188"/>
    <w:rsid w:val="00B7559D"/>
    <w:rsid w:val="00B76395"/>
    <w:rsid w:val="00B948E3"/>
    <w:rsid w:val="00BB7838"/>
    <w:rsid w:val="00BC2582"/>
    <w:rsid w:val="00BC2979"/>
    <w:rsid w:val="00C059A4"/>
    <w:rsid w:val="00C24FA4"/>
    <w:rsid w:val="00C37997"/>
    <w:rsid w:val="00C94D76"/>
    <w:rsid w:val="00C9508F"/>
    <w:rsid w:val="00CA34A6"/>
    <w:rsid w:val="00CB0BA0"/>
    <w:rsid w:val="00CB1840"/>
    <w:rsid w:val="00CB479D"/>
    <w:rsid w:val="00CE4FD1"/>
    <w:rsid w:val="00CF4DE8"/>
    <w:rsid w:val="00D12567"/>
    <w:rsid w:val="00D81B59"/>
    <w:rsid w:val="00D96D37"/>
    <w:rsid w:val="00DA7AFA"/>
    <w:rsid w:val="00DB36D3"/>
    <w:rsid w:val="00DD305D"/>
    <w:rsid w:val="00DF27E4"/>
    <w:rsid w:val="00DF602A"/>
    <w:rsid w:val="00E008B1"/>
    <w:rsid w:val="00E052A4"/>
    <w:rsid w:val="00E22DDB"/>
    <w:rsid w:val="00E272FE"/>
    <w:rsid w:val="00E36B11"/>
    <w:rsid w:val="00E624AB"/>
    <w:rsid w:val="00E86DAB"/>
    <w:rsid w:val="00E87F3B"/>
    <w:rsid w:val="00E95C5E"/>
    <w:rsid w:val="00EA0205"/>
    <w:rsid w:val="00EA587F"/>
    <w:rsid w:val="00EB3C76"/>
    <w:rsid w:val="00ED68EC"/>
    <w:rsid w:val="00F02998"/>
    <w:rsid w:val="00F02BE2"/>
    <w:rsid w:val="00F639CE"/>
    <w:rsid w:val="00F72449"/>
    <w:rsid w:val="00F93342"/>
    <w:rsid w:val="00FB0009"/>
    <w:rsid w:val="00FD7E9F"/>
    <w:rsid w:val="00FE0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1CF10E"/>
  <w15:docId w15:val="{67E32FED-EA6F-4EB0-A528-5DBAAD6D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48D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85C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85C82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785C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85C82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277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27728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0D27F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8</TotalTime>
  <Pages>1</Pages>
  <Words>551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Sabuncu</dc:creator>
  <cp:keywords/>
  <dc:description/>
  <cp:lastModifiedBy>USER</cp:lastModifiedBy>
  <cp:revision>113</cp:revision>
  <cp:lastPrinted>2018-02-15T06:51:00Z</cp:lastPrinted>
  <dcterms:created xsi:type="dcterms:W3CDTF">2014-08-11T07:53:00Z</dcterms:created>
  <dcterms:modified xsi:type="dcterms:W3CDTF">2021-10-06T10:36:00Z</dcterms:modified>
</cp:coreProperties>
</file>